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check if it can be constructed by taking a substring of it and appending multiple copies of the substring togeth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ab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t is the substring "ab" twic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a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cabcabcabc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t is the substring "abc" four times or the substring "abcabc" twi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4Z</dcterms:created>
  <dcterms:modified xsi:type="dcterms:W3CDTF">2024-03-25T10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